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FE51F" w14:textId="77777777" w:rsidR="004C03C6" w:rsidRPr="001571ED" w:rsidRDefault="004C03C6" w:rsidP="0012259F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</w:p>
    <w:p w14:paraId="76A891C6" w14:textId="44B825A0" w:rsidR="00025B48" w:rsidRPr="002C0268" w:rsidRDefault="0012259F" w:rsidP="002C0268">
      <w:pPr>
        <w:spacing w:after="0" w:line="240" w:lineRule="auto"/>
        <w:jc w:val="center"/>
        <w:rPr>
          <w:rFonts w:eastAsia="Times New Roman" w:cstheme="minorHAnsi"/>
          <w:b/>
          <w:bCs/>
          <w:noProof/>
          <w:sz w:val="36"/>
          <w:szCs w:val="36"/>
          <w:lang w:eastAsia="ar-SA" w:bidi="ar-SA"/>
        </w:rPr>
      </w:pPr>
      <w:r w:rsidRPr="001571ED">
        <w:rPr>
          <w:rFonts w:cstheme="minorHAnsi"/>
          <w:noProof/>
          <w:lang w:bidi="ar-SA"/>
        </w:rPr>
        <w:drawing>
          <wp:inline distT="0" distB="0" distL="0" distR="0" wp14:anchorId="682EECA2" wp14:editId="799EE2B0">
            <wp:extent cx="1926683" cy="697230"/>
            <wp:effectExtent l="0" t="0" r="0" b="7620"/>
            <wp:docPr id="2" name="Picture 2" descr="C:\Users\ajac.mehdi\Desktop\New Ajman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jac.mehdi\Desktop\New Ajman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693" cy="71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080" w:type="dxa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0080"/>
      </w:tblGrid>
      <w:tr w:rsidR="00025B48" w:rsidRPr="001571ED" w14:paraId="2D74FA26" w14:textId="77777777" w:rsidTr="00025B48">
        <w:tc>
          <w:tcPr>
            <w:tcW w:w="10080" w:type="dxa"/>
            <w:tcBorders>
              <w:right w:val="dashDotStroked" w:sz="24" w:space="0" w:color="auto"/>
            </w:tcBorders>
          </w:tcPr>
          <w:p w14:paraId="7358B718" w14:textId="152AEB7B" w:rsidR="00CE5681" w:rsidRPr="001571ED" w:rsidRDefault="002C0268" w:rsidP="00F52433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Final </w:t>
            </w:r>
            <w:r w:rsidR="00CE5681"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Submission </w:t>
            </w:r>
            <w:r>
              <w:rPr>
                <w:rFonts w:cstheme="minorHAnsi"/>
                <w:b/>
                <w:color w:val="000000" w:themeColor="text1"/>
                <w:sz w:val="28"/>
                <w:szCs w:val="28"/>
              </w:rPr>
              <w:t>cover</w:t>
            </w:r>
          </w:p>
        </w:tc>
      </w:tr>
    </w:tbl>
    <w:p w14:paraId="5F1FEFCD" w14:textId="77777777" w:rsidR="00025B48" w:rsidRPr="002C0268" w:rsidRDefault="00025B48" w:rsidP="002C0268">
      <w:p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</w:pPr>
    </w:p>
    <w:p w14:paraId="1A3EA861" w14:textId="6F9C6D74" w:rsidR="0012259F" w:rsidRPr="001571ED" w:rsidRDefault="004C03C6" w:rsidP="0012259F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b/>
          <w:bCs/>
          <w:noProof/>
          <w:sz w:val="24"/>
          <w:szCs w:val="24"/>
          <w:rtl/>
          <w:lang w:eastAsia="ar-SA" w:bidi="ar-SA"/>
        </w:rPr>
      </w:pPr>
      <w:r w:rsidRPr="001571ED">
        <w:rPr>
          <w:rFonts w:eastAsia="Times New Roman" w:cstheme="minorHAnsi"/>
          <w:b/>
          <w:bCs/>
          <w:noProof/>
          <w:sz w:val="24"/>
          <w:szCs w:val="24"/>
          <w:lang w:eastAsia="ar-SA" w:bidi="ar-SA"/>
        </w:rPr>
        <w:t>General Information</w:t>
      </w:r>
    </w:p>
    <w:tbl>
      <w:tblPr>
        <w:tblW w:w="0" w:type="auto"/>
        <w:tblInd w:w="34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520"/>
        <w:gridCol w:w="3240"/>
        <w:gridCol w:w="2160"/>
        <w:gridCol w:w="2160"/>
      </w:tblGrid>
      <w:tr w:rsidR="0012259F" w:rsidRPr="001571ED" w14:paraId="2774B04F" w14:textId="77777777" w:rsidTr="004C03C6">
        <w:tc>
          <w:tcPr>
            <w:tcW w:w="2520" w:type="dxa"/>
            <w:shd w:val="clear" w:color="auto" w:fill="F2F2F2" w:themeFill="background1" w:themeFillShade="F2"/>
            <w:hideMark/>
          </w:tcPr>
          <w:p w14:paraId="214008D5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College</w:t>
            </w:r>
          </w:p>
          <w:p w14:paraId="70CE4BAE" w14:textId="1F6ED3FE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color w:val="000000" w:themeColor="text1"/>
                <w:sz w:val="24"/>
                <w:szCs w:val="24"/>
              </w:rPr>
              <w:t>------------------------------</w:t>
            </w:r>
          </w:p>
        </w:tc>
        <w:tc>
          <w:tcPr>
            <w:tcW w:w="3240" w:type="dxa"/>
            <w:tcBorders>
              <w:right w:val="dashDotStroked" w:sz="24" w:space="0" w:color="auto"/>
            </w:tcBorders>
            <w:hideMark/>
          </w:tcPr>
          <w:p w14:paraId="54558031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Department</w:t>
            </w:r>
          </w:p>
          <w:p w14:paraId="353A4620" w14:textId="766D853B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-------------</w:t>
            </w:r>
          </w:p>
        </w:tc>
        <w:tc>
          <w:tcPr>
            <w:tcW w:w="2160" w:type="dxa"/>
            <w:tcBorders>
              <w:top w:val="single" w:sz="12" w:space="0" w:color="auto"/>
              <w:left w:val="dashDotStroked" w:sz="24" w:space="0" w:color="auto"/>
              <w:bottom w:val="single" w:sz="12" w:space="0" w:color="auto"/>
            </w:tcBorders>
            <w:shd w:val="clear" w:color="auto" w:fill="F2F2F2" w:themeFill="background1" w:themeFillShade="F2"/>
          </w:tcPr>
          <w:p w14:paraId="37CF516B" w14:textId="77777777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Program</w:t>
            </w:r>
          </w:p>
          <w:p w14:paraId="17A11378" w14:textId="7FBD04B4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-----------------</w:t>
            </w:r>
          </w:p>
        </w:tc>
        <w:tc>
          <w:tcPr>
            <w:tcW w:w="2160" w:type="dxa"/>
          </w:tcPr>
          <w:p w14:paraId="77DCB113" w14:textId="77777777" w:rsidR="0012259F" w:rsidRPr="001571ED" w:rsidRDefault="004C03C6" w:rsidP="004C03C6">
            <w:pPr>
              <w:spacing w:before="120" w:after="120"/>
              <w:jc w:val="center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/>
                <w:color w:val="000000" w:themeColor="text1"/>
                <w:sz w:val="24"/>
                <w:szCs w:val="24"/>
              </w:rPr>
              <w:t>Academic Year</w:t>
            </w:r>
          </w:p>
          <w:p w14:paraId="19748DE8" w14:textId="1C3FBAF5" w:rsidR="004C03C6" w:rsidRPr="001571ED" w:rsidRDefault="004C03C6" w:rsidP="004C03C6">
            <w:pPr>
              <w:spacing w:before="120" w:after="120"/>
              <w:jc w:val="center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cstheme="minorHAnsi"/>
                <w:bCs/>
                <w:color w:val="000000" w:themeColor="text1"/>
                <w:sz w:val="24"/>
                <w:szCs w:val="24"/>
              </w:rPr>
              <w:t>-------/--------</w:t>
            </w:r>
          </w:p>
        </w:tc>
      </w:tr>
    </w:tbl>
    <w:p w14:paraId="0DA52194" w14:textId="77777777" w:rsidR="006E6D61" w:rsidRPr="002C0268" w:rsidRDefault="006E6D61" w:rsidP="002C0268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4A16546F" w14:textId="79214D73" w:rsidR="0012259F" w:rsidRPr="001571ED" w:rsidRDefault="0011777B" w:rsidP="006E6D61">
      <w:pPr>
        <w:pStyle w:val="ListParagraph"/>
        <w:numPr>
          <w:ilvl w:val="0"/>
          <w:numId w:val="3"/>
        </w:num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  <w:r w:rsidRPr="001571ED">
        <w:rPr>
          <w:rFonts w:cstheme="minorHAnsi"/>
          <w:b/>
          <w:bCs/>
          <w:sz w:val="24"/>
          <w:szCs w:val="24"/>
        </w:rPr>
        <w:t>Student</w:t>
      </w:r>
      <w:r w:rsidR="007831EC" w:rsidRPr="001571ED">
        <w:rPr>
          <w:rFonts w:cstheme="minorHAnsi"/>
          <w:b/>
          <w:bCs/>
          <w:sz w:val="24"/>
          <w:szCs w:val="24"/>
        </w:rPr>
        <w:t>’s</w:t>
      </w:r>
      <w:r w:rsidR="0012259F" w:rsidRPr="001571ED">
        <w:rPr>
          <w:rFonts w:cstheme="minorHAnsi"/>
          <w:b/>
          <w:bCs/>
          <w:sz w:val="24"/>
          <w:szCs w:val="24"/>
        </w:rPr>
        <w:t xml:space="preserve"> Name and </w:t>
      </w:r>
      <w:r w:rsidR="006E6D61" w:rsidRPr="001571ED">
        <w:rPr>
          <w:rFonts w:cstheme="minorHAnsi"/>
          <w:b/>
          <w:bCs/>
          <w:sz w:val="24"/>
          <w:szCs w:val="24"/>
        </w:rPr>
        <w:t>Thesis Title</w:t>
      </w:r>
      <w:r w:rsidR="0012259F" w:rsidRPr="001571ED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896"/>
        <w:gridCol w:w="7179"/>
      </w:tblGrid>
      <w:tr w:rsidR="0011777B" w:rsidRPr="001571ED" w14:paraId="15DFE892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55B1F2AD" w14:textId="77777777" w:rsidR="0011777B" w:rsidRPr="001571ED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7179" w:type="dxa"/>
          </w:tcPr>
          <w:p w14:paraId="26B7B436" w14:textId="4A4E7764" w:rsidR="0011777B" w:rsidRPr="001571ED" w:rsidRDefault="0011777B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11777B" w:rsidRPr="001571ED" w14:paraId="7AE3939B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49E9E8BA" w14:textId="603F4684" w:rsidR="0011777B" w:rsidRPr="001571ED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hesis Title</w:t>
            </w:r>
            <w:r w:rsidR="0011777B"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179" w:type="dxa"/>
          </w:tcPr>
          <w:p w14:paraId="2D92108C" w14:textId="4C88E9A1" w:rsidR="0011777B" w:rsidRPr="001571ED" w:rsidRDefault="0011777B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  <w:tr w:rsidR="004C03C6" w:rsidRPr="001571ED" w14:paraId="7A4AE4F7" w14:textId="77777777" w:rsidTr="002C0268">
        <w:tc>
          <w:tcPr>
            <w:tcW w:w="2896" w:type="dxa"/>
            <w:shd w:val="clear" w:color="auto" w:fill="F2F2F2" w:themeFill="background1" w:themeFillShade="F2"/>
          </w:tcPr>
          <w:p w14:paraId="20DCAE5E" w14:textId="166D4DC2" w:rsidR="004C03C6" w:rsidRPr="001571ED" w:rsidRDefault="004C03C6" w:rsidP="00325335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1571ED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Date</w:t>
            </w:r>
            <w:r w:rsidR="00CE5681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 of </w:t>
            </w:r>
            <w:r w:rsidR="002C0268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 xml:space="preserve">final </w:t>
            </w:r>
            <w:r w:rsidR="003210B5"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  <w:t>submission</w:t>
            </w:r>
          </w:p>
        </w:tc>
        <w:tc>
          <w:tcPr>
            <w:tcW w:w="7179" w:type="dxa"/>
          </w:tcPr>
          <w:p w14:paraId="4D1A0551" w14:textId="77777777" w:rsidR="004C03C6" w:rsidRPr="001571ED" w:rsidRDefault="004C03C6" w:rsidP="008F367D">
            <w:pPr>
              <w:pStyle w:val="ListParagraph"/>
              <w:tabs>
                <w:tab w:val="left" w:pos="360"/>
              </w:tabs>
              <w:spacing w:before="120" w:after="120" w:line="240" w:lineRule="auto"/>
              <w:ind w:left="0"/>
              <w:jc w:val="both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</w:tr>
    </w:tbl>
    <w:p w14:paraId="51AF7860" w14:textId="18300934" w:rsidR="00F52433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8B5B64" w14:textId="77777777" w:rsidR="00F52433" w:rsidRPr="00290BFE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75"/>
      </w:tblGrid>
      <w:tr w:rsidR="00F52433" w:rsidRPr="001571ED" w14:paraId="584125AB" w14:textId="77777777" w:rsidTr="00F52433">
        <w:tc>
          <w:tcPr>
            <w:tcW w:w="10075" w:type="dxa"/>
          </w:tcPr>
          <w:p w14:paraId="06A2C03E" w14:textId="77777777" w:rsidR="005156AD" w:rsidRDefault="005156AD" w:rsidP="005156AD">
            <w:pPr>
              <w:jc w:val="center"/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</w:pPr>
          </w:p>
          <w:p w14:paraId="2CB5C724" w14:textId="77777777" w:rsidR="005156AD" w:rsidRDefault="005156AD" w:rsidP="005156AD">
            <w:pPr>
              <w:jc w:val="center"/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</w:pPr>
            <w:r w:rsidRPr="00116108"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A dissertation submitted to </w:t>
            </w:r>
            <w:r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Ajman University </w:t>
            </w:r>
            <w:r w:rsidRPr="00116108"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>in accordance with the requirements</w:t>
            </w:r>
            <w:r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 </w:t>
            </w:r>
            <w:r w:rsidRPr="00116108"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for award of the Doctor of </w:t>
            </w:r>
            <w:r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[name of the degree; e.g., PhD or DBA] </w:t>
            </w:r>
            <w:r w:rsidRPr="00116108"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in the </w:t>
            </w:r>
            <w:r>
              <w:rPr>
                <w:rFonts w:ascii="Garamond" w:hAnsi="Garamond"/>
                <w:b/>
                <w:bCs/>
                <w:color w:val="000000" w:themeColor="text1"/>
                <w:szCs w:val="27"/>
                <w:lang w:bidi="ar-EG"/>
              </w:rPr>
              <w:t xml:space="preserve">College of [name of the college; e.g., Law or Business Administration] </w:t>
            </w:r>
          </w:p>
          <w:p w14:paraId="197929B1" w14:textId="2AD9F542" w:rsidR="00F52433" w:rsidRPr="00475536" w:rsidRDefault="00F52433" w:rsidP="00475536">
            <w:pPr>
              <w:spacing w:line="360" w:lineRule="auto"/>
              <w:jc w:val="center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</w:p>
        </w:tc>
      </w:tr>
    </w:tbl>
    <w:p w14:paraId="05DDC877" w14:textId="7054B322" w:rsidR="00F52433" w:rsidRPr="00290BFE" w:rsidRDefault="00F52433" w:rsidP="00F5243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10440" w:type="dxa"/>
        <w:tblInd w:w="-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40"/>
      </w:tblGrid>
      <w:tr w:rsidR="00F52433" w:rsidRPr="00290BFE" w14:paraId="4A705BD6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757A3C4B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6D68040D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 xml:space="preserve">Supervisor’s </w:t>
            </w:r>
            <w:proofErr w:type="gramStart"/>
            <w:r w:rsidRPr="00F52433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  <w:r w:rsidRPr="00F52433">
              <w:rPr>
                <w:rFonts w:cstheme="minorHAnsi"/>
                <w:sz w:val="24"/>
                <w:szCs w:val="24"/>
              </w:rPr>
              <w:t>:…</w:t>
            </w:r>
            <w:proofErr w:type="gramEnd"/>
            <w:r w:rsidRPr="00F52433">
              <w:rPr>
                <w:rFonts w:cstheme="minorHAnsi"/>
                <w:sz w:val="24"/>
                <w:szCs w:val="24"/>
              </w:rPr>
              <w:t>…………………………………….</w:t>
            </w:r>
          </w:p>
        </w:tc>
      </w:tr>
      <w:tr w:rsidR="00F52433" w:rsidRPr="00290BFE" w14:paraId="1247721D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537FF6FC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sz w:val="24"/>
                <w:szCs w:val="24"/>
              </w:rPr>
              <w:t xml:space="preserve">   </w:t>
            </w:r>
          </w:p>
          <w:p w14:paraId="6F32FE01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sz w:val="24"/>
                <w:szCs w:val="24"/>
              </w:rPr>
              <w:t xml:space="preserve"> </w:t>
            </w:r>
            <w:r w:rsidRPr="00F52433">
              <w:rPr>
                <w:rFonts w:cstheme="minorHAnsi"/>
                <w:b/>
                <w:bCs/>
                <w:sz w:val="24"/>
                <w:szCs w:val="24"/>
              </w:rPr>
              <w:t xml:space="preserve">Co-Supervisor’s </w:t>
            </w:r>
            <w:proofErr w:type="gramStart"/>
            <w:r w:rsidRPr="00F52433">
              <w:rPr>
                <w:rFonts w:cstheme="minorHAnsi"/>
                <w:b/>
                <w:bCs/>
                <w:sz w:val="24"/>
                <w:szCs w:val="24"/>
              </w:rPr>
              <w:t>signature</w:t>
            </w:r>
            <w:r w:rsidRPr="00F52433">
              <w:rPr>
                <w:rFonts w:cstheme="minorHAnsi"/>
                <w:sz w:val="24"/>
                <w:szCs w:val="24"/>
              </w:rPr>
              <w:t>:…</w:t>
            </w:r>
            <w:proofErr w:type="gramEnd"/>
            <w:r w:rsidRPr="00F52433">
              <w:rPr>
                <w:rFonts w:cstheme="minorHAnsi"/>
                <w:sz w:val="24"/>
                <w:szCs w:val="24"/>
              </w:rPr>
              <w:t>…………………………………….</w:t>
            </w:r>
          </w:p>
        </w:tc>
      </w:tr>
      <w:tr w:rsidR="00F52433" w:rsidRPr="00290BFE" w14:paraId="283C3B54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59F17EDA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209C5381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Examiner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.</w:t>
            </w:r>
          </w:p>
        </w:tc>
      </w:tr>
      <w:tr w:rsidR="00F52433" w:rsidRPr="00290BFE" w14:paraId="4CBD40BE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29BCD996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4CF421B0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Examiner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.</w:t>
            </w:r>
          </w:p>
        </w:tc>
      </w:tr>
      <w:tr w:rsidR="00F52433" w:rsidRPr="00290BFE" w14:paraId="59557074" w14:textId="77777777" w:rsidTr="00F52433">
        <w:tc>
          <w:tcPr>
            <w:tcW w:w="10440" w:type="dxa"/>
            <w:tcBorders>
              <w:top w:val="thinThickLargeGap" w:sz="24" w:space="0" w:color="auto"/>
              <w:left w:val="thinThickLargeGap" w:sz="24" w:space="0" w:color="auto"/>
              <w:bottom w:val="thinThickLargeGap" w:sz="24" w:space="0" w:color="auto"/>
              <w:right w:val="thinThickLargeGap" w:sz="24" w:space="0" w:color="auto"/>
            </w:tcBorders>
          </w:tcPr>
          <w:p w14:paraId="136990C4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</w:p>
          <w:p w14:paraId="53E37D94" w14:textId="77777777" w:rsidR="00F52433" w:rsidRPr="00F52433" w:rsidRDefault="00F52433" w:rsidP="00DA262F">
            <w:pPr>
              <w:spacing w:line="240" w:lineRule="auto"/>
              <w:rPr>
                <w:rFonts w:cstheme="minorHAnsi"/>
                <w:sz w:val="24"/>
                <w:szCs w:val="24"/>
              </w:rPr>
            </w:pPr>
            <w:r w:rsidRPr="00F52433">
              <w:rPr>
                <w:rFonts w:cstheme="minorHAnsi"/>
                <w:b/>
                <w:bCs/>
                <w:sz w:val="24"/>
                <w:szCs w:val="24"/>
              </w:rPr>
              <w:t>Dean’s signature</w:t>
            </w:r>
            <w:r w:rsidRPr="00F52433">
              <w:rPr>
                <w:rFonts w:cstheme="minorHAnsi"/>
                <w:sz w:val="24"/>
                <w:szCs w:val="24"/>
              </w:rPr>
              <w:t>: …………………………………………...</w:t>
            </w:r>
          </w:p>
        </w:tc>
      </w:tr>
    </w:tbl>
    <w:p w14:paraId="537E8E60" w14:textId="63DA72B6" w:rsidR="0012259F" w:rsidRPr="001571ED" w:rsidRDefault="0012259F" w:rsidP="002C0268">
      <w:pPr>
        <w:tabs>
          <w:tab w:val="left" w:pos="360"/>
        </w:tabs>
        <w:spacing w:before="120" w:after="120" w:line="240" w:lineRule="auto"/>
        <w:jc w:val="both"/>
        <w:rPr>
          <w:rFonts w:cstheme="minorHAnsi"/>
          <w:b/>
          <w:bCs/>
          <w:color w:val="000000" w:themeColor="text1"/>
          <w:sz w:val="24"/>
          <w:szCs w:val="24"/>
        </w:rPr>
      </w:pPr>
    </w:p>
    <w:sectPr w:rsidR="0012259F" w:rsidRPr="001571ED" w:rsidSect="00512540">
      <w:footerReference w:type="default" r:id="rId9"/>
      <w:endnotePr>
        <w:numFmt w:val="lowerLetter"/>
      </w:endnotePr>
      <w:pgSz w:w="11906" w:h="16838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5446C" w14:textId="77777777" w:rsidR="008A1C2E" w:rsidRDefault="008A1C2E" w:rsidP="0012259F">
      <w:pPr>
        <w:spacing w:after="0" w:line="240" w:lineRule="auto"/>
      </w:pPr>
      <w:r>
        <w:separator/>
      </w:r>
    </w:p>
  </w:endnote>
  <w:endnote w:type="continuationSeparator" w:id="0">
    <w:p w14:paraId="48921774" w14:textId="77777777" w:rsidR="008A1C2E" w:rsidRDefault="008A1C2E" w:rsidP="00122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EEE7A" w14:textId="6B3BED35" w:rsidR="00AC409F" w:rsidRPr="00914FF3" w:rsidRDefault="00AC409F" w:rsidP="002B3F39">
    <w:pPr>
      <w:pStyle w:val="Footer"/>
      <w:pBdr>
        <w:top w:val="single" w:sz="8" w:space="1" w:color="auto"/>
      </w:pBdr>
      <w:jc w:val="right"/>
    </w:pPr>
    <w:r>
      <w:t>Pa</w:t>
    </w:r>
    <w:r w:rsidRPr="00914FF3">
      <w:t>g</w:t>
    </w:r>
    <w:r>
      <w:t>e</w:t>
    </w:r>
    <w:r w:rsidRPr="00914FF3">
      <w:t xml:space="preserve"> </w:t>
    </w:r>
    <w:r w:rsidRPr="00914FF3">
      <w:fldChar w:fldCharType="begin"/>
    </w:r>
    <w:r w:rsidRPr="00914FF3">
      <w:instrText xml:space="preserve"> PAGE  \* Arabic </w:instrText>
    </w:r>
    <w:r w:rsidRPr="00914FF3">
      <w:fldChar w:fldCharType="separate"/>
    </w:r>
    <w:r w:rsidR="0009311D">
      <w:rPr>
        <w:noProof/>
      </w:rPr>
      <w:t>1</w:t>
    </w:r>
    <w:r w:rsidRPr="00914FF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8127D" w14:textId="77777777" w:rsidR="008A1C2E" w:rsidRDefault="008A1C2E" w:rsidP="0012259F">
      <w:pPr>
        <w:spacing w:after="0" w:line="240" w:lineRule="auto"/>
      </w:pPr>
      <w:r>
        <w:separator/>
      </w:r>
    </w:p>
  </w:footnote>
  <w:footnote w:type="continuationSeparator" w:id="0">
    <w:p w14:paraId="0AAFE3E8" w14:textId="77777777" w:rsidR="008A1C2E" w:rsidRDefault="008A1C2E" w:rsidP="001225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7684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3E938A7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04AE2B86"/>
    <w:multiLevelType w:val="hybridMultilevel"/>
    <w:tmpl w:val="E3747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B0CC8"/>
    <w:multiLevelType w:val="hybridMultilevel"/>
    <w:tmpl w:val="15965F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8E2CA1"/>
    <w:multiLevelType w:val="hybridMultilevel"/>
    <w:tmpl w:val="AFF26244"/>
    <w:lvl w:ilvl="0" w:tplc="421E01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91A21D8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1C4B0D95"/>
    <w:multiLevelType w:val="hybridMultilevel"/>
    <w:tmpl w:val="81308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E7959"/>
    <w:multiLevelType w:val="hybridMultilevel"/>
    <w:tmpl w:val="90F0B830"/>
    <w:lvl w:ilvl="0" w:tplc="A50C2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461B5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9" w15:restartNumberingAfterBreak="0">
    <w:nsid w:val="218943B2"/>
    <w:multiLevelType w:val="hybridMultilevel"/>
    <w:tmpl w:val="8DBAB95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23B807F6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2F8C513C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929B9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3" w15:restartNumberingAfterBreak="0">
    <w:nsid w:val="3B394AE4"/>
    <w:multiLevelType w:val="hybridMultilevel"/>
    <w:tmpl w:val="7F569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5271B"/>
    <w:multiLevelType w:val="hybridMultilevel"/>
    <w:tmpl w:val="CF7453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 w15:restartNumberingAfterBreak="0">
    <w:nsid w:val="790C21D1"/>
    <w:multiLevelType w:val="hybridMultilevel"/>
    <w:tmpl w:val="B954695C"/>
    <w:lvl w:ilvl="0" w:tplc="A1B64A6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7FEE553E">
      <w:start w:val="1"/>
      <w:numFmt w:val="lowerLetter"/>
      <w:lvlText w:val="%2."/>
      <w:lvlJc w:val="left"/>
      <w:pPr>
        <w:ind w:left="72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111A1B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7" w15:restartNumberingAfterBreak="0">
    <w:nsid w:val="7BA23BDD"/>
    <w:multiLevelType w:val="hybridMultilevel"/>
    <w:tmpl w:val="D50CE6F2"/>
    <w:lvl w:ilvl="0" w:tplc="46D826F4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b w:val="0"/>
        <w:bCs w:val="0"/>
      </w:rPr>
    </w:lvl>
    <w:lvl w:ilvl="1" w:tplc="432687F6">
      <w:start w:val="1"/>
      <w:numFmt w:val="bullet"/>
      <w:lvlText w:val=""/>
      <w:lvlJc w:val="left"/>
      <w:pPr>
        <w:tabs>
          <w:tab w:val="num" w:pos="360"/>
        </w:tabs>
        <w:ind w:left="360" w:right="1440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>
    <w:abstractNumId w:val="3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16"/>
  </w:num>
  <w:num w:numId="11">
    <w:abstractNumId w:val="0"/>
  </w:num>
  <w:num w:numId="12">
    <w:abstractNumId w:val="8"/>
  </w:num>
  <w:num w:numId="13">
    <w:abstractNumId w:val="14"/>
  </w:num>
  <w:num w:numId="14">
    <w:abstractNumId w:val="11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jU1NzSyNLE0NLBU0lEKTi0uzszPAykwrgUAGlzKYCwAAAA="/>
  </w:docVars>
  <w:rsids>
    <w:rsidRoot w:val="0012259F"/>
    <w:rsid w:val="00006C36"/>
    <w:rsid w:val="00025B48"/>
    <w:rsid w:val="0009311D"/>
    <w:rsid w:val="000A17BE"/>
    <w:rsid w:val="0011777B"/>
    <w:rsid w:val="0012259F"/>
    <w:rsid w:val="001571ED"/>
    <w:rsid w:val="00190404"/>
    <w:rsid w:val="001C1443"/>
    <w:rsid w:val="001F644B"/>
    <w:rsid w:val="00201C78"/>
    <w:rsid w:val="00292CAB"/>
    <w:rsid w:val="002B3F39"/>
    <w:rsid w:val="002C0268"/>
    <w:rsid w:val="003210B5"/>
    <w:rsid w:val="00325335"/>
    <w:rsid w:val="003B3490"/>
    <w:rsid w:val="0041031A"/>
    <w:rsid w:val="00414582"/>
    <w:rsid w:val="00416E1D"/>
    <w:rsid w:val="00436CFB"/>
    <w:rsid w:val="00442E3A"/>
    <w:rsid w:val="0045211D"/>
    <w:rsid w:val="00471060"/>
    <w:rsid w:val="00475536"/>
    <w:rsid w:val="004A50FB"/>
    <w:rsid w:val="004C03C6"/>
    <w:rsid w:val="004E48C0"/>
    <w:rsid w:val="0051181E"/>
    <w:rsid w:val="00512540"/>
    <w:rsid w:val="005156AD"/>
    <w:rsid w:val="0059778B"/>
    <w:rsid w:val="005D3082"/>
    <w:rsid w:val="00625BB1"/>
    <w:rsid w:val="00637B8E"/>
    <w:rsid w:val="00642BC6"/>
    <w:rsid w:val="006D31A5"/>
    <w:rsid w:val="006E6D61"/>
    <w:rsid w:val="00700F07"/>
    <w:rsid w:val="00704030"/>
    <w:rsid w:val="007831EC"/>
    <w:rsid w:val="007D0844"/>
    <w:rsid w:val="007F1833"/>
    <w:rsid w:val="007F3D6F"/>
    <w:rsid w:val="00830CE0"/>
    <w:rsid w:val="00864868"/>
    <w:rsid w:val="008A1C2E"/>
    <w:rsid w:val="008C6791"/>
    <w:rsid w:val="008F367D"/>
    <w:rsid w:val="00911BA0"/>
    <w:rsid w:val="00935D2E"/>
    <w:rsid w:val="0097438D"/>
    <w:rsid w:val="009A3EE3"/>
    <w:rsid w:val="009A63E2"/>
    <w:rsid w:val="00A3200C"/>
    <w:rsid w:val="00A80430"/>
    <w:rsid w:val="00A83707"/>
    <w:rsid w:val="00A96A70"/>
    <w:rsid w:val="00A975F7"/>
    <w:rsid w:val="00AA0519"/>
    <w:rsid w:val="00AB59E8"/>
    <w:rsid w:val="00AC409F"/>
    <w:rsid w:val="00AE122E"/>
    <w:rsid w:val="00AF7C2B"/>
    <w:rsid w:val="00BA3FB8"/>
    <w:rsid w:val="00BB060F"/>
    <w:rsid w:val="00BC2978"/>
    <w:rsid w:val="00BC4705"/>
    <w:rsid w:val="00BC75F2"/>
    <w:rsid w:val="00C77C81"/>
    <w:rsid w:val="00CE5681"/>
    <w:rsid w:val="00D14B73"/>
    <w:rsid w:val="00D576F4"/>
    <w:rsid w:val="00D92AA2"/>
    <w:rsid w:val="00DA54A8"/>
    <w:rsid w:val="00DB1EDB"/>
    <w:rsid w:val="00DD10B3"/>
    <w:rsid w:val="00DD2B0D"/>
    <w:rsid w:val="00E0734D"/>
    <w:rsid w:val="00E2012E"/>
    <w:rsid w:val="00E2071F"/>
    <w:rsid w:val="00E26D76"/>
    <w:rsid w:val="00E72370"/>
    <w:rsid w:val="00E77D18"/>
    <w:rsid w:val="00F27334"/>
    <w:rsid w:val="00F36A9C"/>
    <w:rsid w:val="00F52433"/>
    <w:rsid w:val="00F96BA6"/>
    <w:rsid w:val="00FB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160A"/>
  <w15:chartTrackingRefBased/>
  <w15:docId w15:val="{4178CD2A-E20A-4BF1-B1BA-45C733C45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59F"/>
    <w:rPr>
      <w:lang w:bidi="ar-A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5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AE"/>
    </w:rPr>
  </w:style>
  <w:style w:type="paragraph" w:styleId="Footer">
    <w:name w:val="footer"/>
    <w:basedOn w:val="Normal"/>
    <w:link w:val="FooterChar"/>
    <w:uiPriority w:val="99"/>
    <w:unhideWhenUsed/>
    <w:rsid w:val="00122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59F"/>
    <w:rPr>
      <w:lang w:bidi="ar-AE"/>
    </w:rPr>
  </w:style>
  <w:style w:type="paragraph" w:styleId="ListParagraph">
    <w:name w:val="List Paragraph"/>
    <w:basedOn w:val="Normal"/>
    <w:uiPriority w:val="34"/>
    <w:qFormat/>
    <w:rsid w:val="0012259F"/>
    <w:pPr>
      <w:spacing w:line="256" w:lineRule="auto"/>
      <w:ind w:left="720"/>
      <w:contextualSpacing/>
    </w:pPr>
  </w:style>
  <w:style w:type="table" w:styleId="TableGrid">
    <w:name w:val="Table Grid"/>
    <w:basedOn w:val="TableNormal"/>
    <w:rsid w:val="00122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2259F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5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59F"/>
    <w:rPr>
      <w:sz w:val="20"/>
      <w:szCs w:val="20"/>
      <w:lang w:bidi="ar-AE"/>
    </w:rPr>
  </w:style>
  <w:style w:type="character" w:styleId="FootnoteReference">
    <w:name w:val="footnote reference"/>
    <w:basedOn w:val="DefaultParagraphFont"/>
    <w:uiPriority w:val="99"/>
    <w:semiHidden/>
    <w:unhideWhenUsed/>
    <w:rsid w:val="0012259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B3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F39"/>
    <w:rPr>
      <w:lang w:bidi="ar-AE"/>
    </w:rPr>
  </w:style>
  <w:style w:type="paragraph" w:styleId="BodyTextIndent2">
    <w:name w:val="Body Text Indent 2"/>
    <w:basedOn w:val="Normal"/>
    <w:link w:val="BodyTextIndent2Char"/>
    <w:semiHidden/>
    <w:rsid w:val="00442E3A"/>
    <w:pPr>
      <w:spacing w:after="0" w:line="240" w:lineRule="auto"/>
      <w:ind w:left="360"/>
    </w:pPr>
    <w:rPr>
      <w:rFonts w:ascii="Times New Roman" w:eastAsia="Times New Roman" w:hAnsi="Times New Roman" w:cs="Traditional Arabic"/>
      <w:noProof/>
      <w:sz w:val="24"/>
      <w:szCs w:val="20"/>
      <w:lang w:bidi="ar-SA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442E3A"/>
    <w:rPr>
      <w:rFonts w:ascii="Times New Roman" w:eastAsia="Times New Roman" w:hAnsi="Times New Roman" w:cs="Traditional Arabic"/>
      <w:noProof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416E1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6E1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2B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B0D"/>
    <w:rPr>
      <w:rFonts w:ascii="Segoe UI" w:hAnsi="Segoe UI" w:cs="Segoe UI"/>
      <w:sz w:val="18"/>
      <w:szCs w:val="18"/>
      <w:lang w:bidi="ar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40C87-6072-44A7-A073-6657392DD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a Wahid</dc:creator>
  <cp:keywords/>
  <dc:description/>
  <cp:lastModifiedBy>Tamer Elshandidy</cp:lastModifiedBy>
  <cp:revision>9</cp:revision>
  <cp:lastPrinted>2019-09-01T06:54:00Z</cp:lastPrinted>
  <dcterms:created xsi:type="dcterms:W3CDTF">2020-09-12T11:02:00Z</dcterms:created>
  <dcterms:modified xsi:type="dcterms:W3CDTF">2020-10-09T15:26:00Z</dcterms:modified>
</cp:coreProperties>
</file>